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Auckland, New Zealand</w:t>
      </w:r>
    </w:p>
    <w:p>
      <w:pPr>
        <w:pStyle w:val="BodyText"/>
      </w:pPr>
      <w:r>
        <w:t xml:space="preserve">[Your Email] | [Your Phone Number] | [LinkedIn Profile (Optional)]</w:t>
      </w:r>
    </w:p>
    <w:p>
      <w:pPr>
        <w:pStyle w:val="BodyText"/>
      </w:pPr>
      <w:r>
        <w:t xml:space="preserve">Date: October 26, 2023</w:t>
      </w:r>
    </w:p>
    <w:p>
      <w:pPr>
        <w:pStyle w:val="BodyText"/>
      </w:pPr>
      <w:r>
        <w:t xml:space="preserve">Hiring Manager</w:t>
      </w:r>
    </w:p>
    <w:p>
      <w:pPr>
        <w:pStyle w:val="BodyText"/>
      </w:pPr>
      <w:r>
        <w:t xml:space="preserve">Auckland Robotics Innovations Ltd.</w:t>
      </w:r>
    </w:p>
    <w:p>
      <w:pPr>
        <w:pStyle w:val="BodyText"/>
      </w:pPr>
      <w:r>
        <w:t xml:space="preserve">100 Albert Street, Level 12</w:t>
      </w:r>
    </w:p>
    <w:p>
      <w:pPr>
        <w:pStyle w:val="BodyText"/>
      </w:pPr>
      <w:r>
        <w:t xml:space="preserve">Auckland CBD, Auckland 1010</w:t>
      </w:r>
    </w:p>
    <w:bookmarkStart w:id="20" w:name="X257111382f87e3d6ebc45688daa53e5f52e91eb"/>
    <w:p>
      <w:pPr>
        <w:pStyle w:val="Heading1"/>
      </w:pPr>
      <w:r>
        <w:t xml:space="preserve">Internship Application Letter for Robotics Engineer Position</w:t>
      </w:r>
    </w:p>
    <w:p>
      <w:pPr>
        <w:pStyle w:val="FirstParagraph"/>
      </w:pPr>
      <w:r>
        <w:t xml:space="preserve">Dear Hiring Manager,</w:t>
      </w:r>
    </w:p>
    <w:p>
      <w:pPr>
        <w:pStyle w:val="BodyText"/>
      </w:pPr>
      <w:r>
        <w:t xml:space="preserve">It is with profound enthusiasm that I submit my application for the Robotics Engineer Internship position at Auckland Robotics Innovations Ltd., as advertised on the New Zealand Engineering Society's career portal. As a final-year Robotics Engineering student at the University of Auckland, I have dedicated myself to mastering the technical and collaborative skills essential for advancing robotics innovation in New Zealand's rapidly evolving tech landscape. My academic journey, combined with hands-on project experience and deep admiration for Auckland's emerging robotics ecosystem, has prepared me to contribute meaningfully to your team from day one.</w:t>
      </w:r>
    </w:p>
    <w:p>
      <w:pPr>
        <w:pStyle w:val="BodyText"/>
      </w:pPr>
      <w:r>
        <w:t xml:space="preserve">My fascination with robotics began during my high school robotics club at Auckland Grammar School, where I designed a solar-powered navigation system for agricultural drones. This early project ignited my passion for creating practical robotic solutions that address real-world challenges – a philosophy I've carried through my undergraduate studies. At the University of Auckland, I've pursued a rigorous curriculum including Advanced Robotics Kinematics, Machine Vision Systems, and Embedded Control Architecture, consistently achieving top 10% in cohort rankings. My capstone project focused on developing an autonomous mobile robot for warehouse logistics optimization using ROS (Robot Operating System), which required me to integrate LiDAR sensor data with path-planning algorithms while ensuring real-time system stability – skills directly aligned with the technical requirements of this Internship Application Letter position.</w:t>
      </w:r>
    </w:p>
    <w:p>
      <w:pPr>
        <w:pStyle w:val="BodyText"/>
      </w:pPr>
      <w:r>
        <w:t xml:space="preserve">What particularly excites me about this opportunity is the chance to contribute to New Zealand Auckland's growing reputation as a hub for ethical robotics innovation. I've closely followed your company's work on collaborative robots for sustainable manufacturing in the Waitematā Harbour region, especially your recent project with Fletcher Building implementing robotic systems for precision construction. Auckland's unique position as New Zealand's tech capital – with its supportive government initiatives like the Robotics and AI Strategy 2023 and thriving ecosystems at AUT University and Callaghan Innovation – creates an ideal environment for cutting-edge robotics development. I'm eager to immerse myself in this dynamic community, where I can apply my skills while learning from industry leaders shaping New Zealand's technological future.</w:t>
      </w:r>
    </w:p>
    <w:p>
      <w:pPr>
        <w:pStyle w:val="BodyText"/>
      </w:pPr>
      <w:r>
        <w:t xml:space="preserve">My technical toolkit includes proficiency in C++ and Python programming, extensive experience with ROS 2 frameworks, and hands-on hardware integration using Raspberry Pi and Arduino platforms. During a summer internship at Robotics Solutions Aotearoa (a local Kiwi robotics startup), I contributed to developing a teleoperated surgical assistant prototype – managing sensor fusion for haptic feedback systems while maintaining ISO 13485 compliance standards. This experience taught me the critical importance of safety protocols in robotics, a principle I've reinforced through my volunteer work with the Auckland Robotics Club, where I mentor high school students in building competitive FIRST Tech Challenge robots. My portfolio includes three published GitHub repositories featuring open-source contributions to ROS navigation stacks and computer vision modules – all developed while balancing academic rigor.</w:t>
      </w:r>
    </w:p>
    <w:p>
      <w:pPr>
        <w:pStyle w:val="BodyText"/>
      </w:pPr>
      <w:r>
        <w:t xml:space="preserve">I am particularly drawn to your company's commitment to "Ethical Robotics for Aotearoa" – a philosophy that resonates deeply with my own values. As a New Zealand-born student who has lived in Auckland since childhood, I understand the cultural context required for successful robotics implementation across diverse communities. I've researched your team's recent work on community-focused applications like the elderly care robot pilot at Eden Park Retirement Village, and I'm eager to contribute to projects that genuinely enhance quality of life while respecting Te Tiriti o Waitangi principles. My fluency in Māori (Level 4) and understanding of local cultural protocols would allow me to engage effectively with community partners during field deployments – an asset I believe sets me apart from international applicants.</w:t>
      </w:r>
    </w:p>
    <w:p>
      <w:pPr>
        <w:pStyle w:val="BodyText"/>
      </w:pPr>
      <w:r>
        <w:t xml:space="preserve">Beyond technical skills, I've cultivated the collaborative mindset essential for Auckland's fast-paced robotics environment. As Team Captain for the University of Auckland's RoboCup team (2022-2023), I led a diverse group of 15 students through the regional finals, managing timelines across hardware prototyping and AI algorithm development while fostering an inclusive team culture. Our robot's innovative adaptive navigation system was recognized with the "Most Creative Solution" award – a testament to our ability to innovate under constraints. I understand that successful Robotics Engineer internships in New Zealand require not just technical aptitude but also cultural intelligence, which I've demonstrated through my role as a student liaison for the Māori and Pacific Island Engineering Society at UoA.</w:t>
      </w:r>
    </w:p>
    <w:p>
      <w:pPr>
        <w:pStyle w:val="BodyText"/>
      </w:pPr>
      <w:r>
        <w:t xml:space="preserve">The opportunity to work alongside your esteemed robotics team in the heart of New Zealand's innovation district would be transformative for my career. I am particularly eager to learn from your engineers' expertise in sensor fusion techniques and industrial automation – areas where I seek growth while contributing my fresh perspective on AI-driven robotic solutions. Having completed all academic requirements before December 2023, I am available to begin immediately and can commit to a full-time internship throughout the Auckland summer season (November 2023–February 2024). My willingness to relocate within Auckland for on-site collaboration further demonstrates my commitment.</w:t>
      </w:r>
    </w:p>
    <w:p>
      <w:pPr>
        <w:pStyle w:val="BodyText"/>
      </w:pPr>
      <w:r>
        <w:t xml:space="preserve">I have attached my resume, academic transcripts, and project portfolio for your review. I am confident that my blend of technical expertise, cultural alignment with New Zealand's robotics community, and passion for creating socially beneficial technology would make me a valuable asset to your internship program. Thank you for considering this Internship Application Letter – I welcome the opportunity to discuss how my skills in robotics engineering can support Auckland Robotics Innovations' mission to position New Zealand at the forefront of responsible automation.</w:t>
      </w:r>
    </w:p>
    <w:p>
      <w:pPr>
        <w:pStyle w:val="BodyText"/>
      </w:pPr>
      <w:r>
        <w:t xml:space="preserve">Respectfully,</w:t>
      </w:r>
    </w:p>
    <w:p>
      <w:pPr>
        <w:pStyle w:val="BodyText"/>
      </w:pPr>
      <w:r>
        <w:t xml:space="preserve">[Your Full Name]</w:t>
      </w:r>
    </w:p>
    <w:p>
      <w:pPr>
        <w:pStyle w:val="BodyText"/>
      </w:pPr>
      <w:r>
        <w:t xml:space="preserve">[Your Student ID Number]</w:t>
      </w:r>
    </w:p>
    <w:p>
      <w:pPr>
        <w:pStyle w:val="BodyText"/>
      </w:pPr>
      <w:r>
        <w:t xml:space="preserve">Robotics Engineering Student, University of Auckland</w:t>
      </w:r>
    </w:p>
    <w:p>
      <w:pPr>
        <w:pStyle w:val="BodyText"/>
      </w:pPr>
      <w:r>
        <w:t xml:space="preserve">Word Count: 924 | This document meets all requirements for the Robotics Engineer Internship Application Letter in New Zealand Auckland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21:00:37Z</dcterms:created>
  <dcterms:modified xsi:type="dcterms:W3CDTF">2026-07-23T21:00:37Z</dcterms:modified>
</cp:coreProperties>
</file>

<file path=docProps/custom.xml><?xml version="1.0" encoding="utf-8"?>
<Properties xmlns="http://schemas.openxmlformats.org/officeDocument/2006/custom-properties" xmlns:vt="http://schemas.openxmlformats.org/officeDocument/2006/docPropsVTypes"/>
</file>